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Spain</w:t>
      </w:r>
      <w:r>
        <w:t xml:space="preserve"> </w:t>
      </w:r>
      <w:r>
        <w:t xml:space="preserve">Valencia</w:t>
      </w:r>
    </w:p>
    <w:bookmarkStart w:id="20" w:name="X3ecc83ad71744baa9349f1788540792a5cd4d1e"/>
    <w:p>
      <w:pPr>
        <w:pStyle w:val="Heading1"/>
      </w:pPr>
      <w:r>
        <w:t xml:space="preserve">Cover Letter for Videographer Position in Spain Valencia</w:t>
      </w:r>
    </w:p>
    <w:p>
      <w:pPr>
        <w:pStyle w:val="FirstParagraph"/>
      </w:pPr>
      <w:r>
        <w:t xml:space="preserve">Dear Hiring Manager,</w:t>
      </w:r>
    </w:p>
    <w:p>
      <w:pPr>
        <w:pStyle w:val="BodyText"/>
      </w:pPr>
      <w:r>
        <w:t xml:space="preserve">I am writing to express my enthusiasm for the Videographer position at your organization, located in the vibrant city of Valencia, Spain. As a passionate and experienced videographer with a deep appreciation for storytelling through visual media, I am eager to contribute my skills and creativity to your team while immersing myself in the rich cultural tapestry of Spain Valencia. With a background in both commercial and artistic videography, I have honed my ability to capture moments that resonate emotionally, whether it’s documenting events, creating promotional content, or producing cinematic narratives. I am particularly drawn to this opportunity because of Valencia’s unique blend of historical charm and modern innovation, which aligns perfectly with my vision as a filmmaker.</w:t>
      </w:r>
    </w:p>
    <w:p>
      <w:pPr>
        <w:pStyle w:val="BodyText"/>
      </w:pPr>
      <w:r>
        <w:t xml:space="preserve">Over the past decade, I have worked extensively in the field of videography, specializing in creating content that not only meets technical excellence but also connects with audiences on a personal level. My experience spans various industries, including corporate events, weddings, travel documentaries, and social media campaigns. In each project, I strive to combine technical precision with creative storytelling to deliver videos that are both visually stunning and emotionally engaging. For instance, during my time as a freelance videographer in Barcelona, I collaborated with local businesses to produce promotional videos that highlighted their unique offerings while maintaining a cohesive brand identity. This experience taught me the importance of understanding the client’s needs while infusing my own creative perspective into the final product.</w:t>
      </w:r>
    </w:p>
    <w:p>
      <w:pPr>
        <w:pStyle w:val="BodyText"/>
      </w:pPr>
      <w:r>
        <w:t xml:space="preserve">What sets me apart as a videographer is my ability to adapt to diverse environments and challenges. Whether I’m capturing fast-paced action at a live event or meticulously crafting a slow-motion sequence for an artistic project, I prioritize attention to detail and a commitment to quality. My technical expertise includes proficiency in industry-standard software such as Adobe Premiere Pro, After Effects, and DaVinci Resolve, as well as hands-on experience with high-end camera equipment like the Sony FX6 and Red Komodo. Additionally, I am skilled in lighting design, audio recording, and post-production editing—skills that allow me to deliver polished results from concept to completion. However, my greatest strength lies in my ability to translate ideas into compelling visual narratives that leave a lasting impression.</w:t>
      </w:r>
    </w:p>
    <w:p>
      <w:pPr>
        <w:pStyle w:val="BodyText"/>
      </w:pPr>
      <w:r>
        <w:t xml:space="preserve">Living and working in Spain Valencia would be an incredible opportunity for me, as I have long admired the city’s dynamic energy and cultural significance. Valencia is not only a hub for art, architecture, and innovation but also a place where traditions coexist with modernity. As a videographer, I am fascinated by the interplay of these elements and how they can be captured on film to tell authentic stories. Whether it’s documenting the bustling markets of El Carmen, the historic landmarks of Valencia Cathedral, or the vibrant festivals that celebrate local heritage, I am committed to creating content that reflects the soul of this city. My goal is to bring a fresh perspective while respecting and highlighting the unique character of Spain Valencia.</w:t>
      </w:r>
    </w:p>
    <w:p>
      <w:pPr>
        <w:pStyle w:val="BodyText"/>
      </w:pPr>
      <w:r>
        <w:t xml:space="preserve">In addition to my technical skills, I bring a strong work ethic and a collaborative spirit. I thrive in fast-paced environments where teamwork is essential, and I am confident that my ability to communicate effectively with clients, directors, and production crews will make me an asset to your organization. I understand that every project is unique, and I approach each one with the same level of dedication and creativity. For example, while working on a travel documentary in Seville, I collaborated with local guides to ensure the footage authentically represented the region’s culture and history. This experience reinforced my belief that videography is not just about capturing images but about telling stories that inspire and educate.</w:t>
      </w:r>
    </w:p>
    <w:p>
      <w:pPr>
        <w:pStyle w:val="BodyText"/>
      </w:pPr>
      <w:r>
        <w:t xml:space="preserve">One of my core values as a videographer is to continuously learn and grow in this ever-evolving field. I stay updated on the latest trends, technologies, and techniques by attending workshops, networking with fellow professionals, and experimenting with new creative approaches. This dedication to growth has allowed me to remain at the forefront of the industry while maintaining a strong foundation in traditional videography principles. I am also deeply passionate about using my skills to support meaningful causes, such as documenting community projects or creating content for social impact initiatives. This aligns with my belief that videography can be a powerful tool for connection and change.</w:t>
      </w:r>
    </w:p>
    <w:p>
      <w:pPr>
        <w:pStyle w:val="BodyText"/>
      </w:pPr>
      <w:r>
        <w:t xml:space="preserve">I am particularly excited about the opportunity to contribute to your team in Spain Valencia because of the city’s unique opportunities for creative expression. The combination of stunning landscapes, historical landmarks, and a thriving arts scene provides endless inspiration for visual storytelling. I am eager to collaborate with your organization to create content that not only meets professional standards but also reflects the spirit of this incredible location. Whether it’s producing videos for tourism, corporate clients, or cultural events, I am confident that my skills and passion will add value to your projects.</w:t>
      </w:r>
    </w:p>
    <w:p>
      <w:pPr>
        <w:pStyle w:val="BodyText"/>
      </w:pPr>
      <w:r>
        <w:t xml:space="preserve">Thank you for considering my application. I would be honored to bring my expertise in videography to your team and contribute to the creative vision of your organization in Spain Valencia. I am available at your earliest convenience for an interview and can be reached at [your phone number] or [your email address]. I look forward to the possibility of discussing how my background, skills, and enthusiasm align with the goals of your compan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Spain Valencia</dc:title>
  <dc:creator/>
  <cp:keywords/>
  <dcterms:created xsi:type="dcterms:W3CDTF">2026-07-21T00:57:58Z</dcterms:created>
  <dcterms:modified xsi:type="dcterms:W3CDTF">2026-07-21T00:57:58Z</dcterms:modified>
</cp:coreProperties>
</file>

<file path=docProps/custom.xml><?xml version="1.0" encoding="utf-8"?>
<Properties xmlns="http://schemas.openxmlformats.org/officeDocument/2006/custom-properties" xmlns:vt="http://schemas.openxmlformats.org/officeDocument/2006/docPropsVTypes"/>
</file>